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0D9D64D" w:rsidR="0000007A" w:rsidRPr="00DE7D30" w:rsidRDefault="00EC1F0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EC1F0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Research Perspectives of Microbiology and Bio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5E73BE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C1F0C">
              <w:rPr>
                <w:rFonts w:ascii="Arial" w:hAnsi="Arial" w:cs="Arial"/>
                <w:b/>
                <w:bCs/>
                <w:szCs w:val="28"/>
                <w:lang w:val="en-GB"/>
              </w:rPr>
              <w:t>172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EDAE54" w:rsidR="0000007A" w:rsidRPr="00DE7D30" w:rsidRDefault="003F242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F242C">
              <w:rPr>
                <w:rFonts w:ascii="Arial" w:hAnsi="Arial" w:cs="Arial"/>
                <w:b/>
                <w:szCs w:val="28"/>
                <w:lang w:val="en-GB"/>
              </w:rPr>
              <w:t xml:space="preserve">Characterization of </w:t>
            </w:r>
            <w:proofErr w:type="spellStart"/>
            <w:r w:rsidRPr="003F242C">
              <w:rPr>
                <w:rFonts w:ascii="Arial" w:hAnsi="Arial" w:cs="Arial"/>
                <w:b/>
                <w:szCs w:val="28"/>
                <w:lang w:val="en-GB"/>
              </w:rPr>
              <w:t>Psychrotrophic</w:t>
            </w:r>
            <w:proofErr w:type="spellEnd"/>
            <w:r w:rsidRPr="003F242C">
              <w:rPr>
                <w:rFonts w:ascii="Arial" w:hAnsi="Arial" w:cs="Arial"/>
                <w:b/>
                <w:szCs w:val="28"/>
                <w:lang w:val="en-GB"/>
              </w:rPr>
              <w:t xml:space="preserve"> Molds in Indigenous Fermented Dairy Produc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E13086" w:rsidR="00CF0BBB" w:rsidRPr="00DE7D30" w:rsidRDefault="00EC1F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7C03491" w:rsidR="00E03C32" w:rsidRDefault="003F242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F242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icrobiology Research Journal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7</w:t>
                  </w:r>
                </w:p>
                <w:p w14:paraId="57E24C8C" w14:textId="00B83B5A" w:rsidR="00E03C32" w:rsidRPr="007B54A4" w:rsidRDefault="003F242C" w:rsidP="003F242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F242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MRJI/2017/33106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0B1659" w14:textId="77777777" w:rsidR="00220E8B" w:rsidRPr="0000007A" w:rsidRDefault="00220E8B" w:rsidP="0099583E">
      <w:r>
        <w:separator/>
      </w:r>
    </w:p>
  </w:endnote>
  <w:endnote w:type="continuationSeparator" w:id="0">
    <w:p w14:paraId="37427DDD" w14:textId="77777777" w:rsidR="00220E8B" w:rsidRPr="0000007A" w:rsidRDefault="00220E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3D1D6" w14:textId="77777777" w:rsidR="00220E8B" w:rsidRPr="0000007A" w:rsidRDefault="00220E8B" w:rsidP="0099583E">
      <w:r>
        <w:separator/>
      </w:r>
    </w:p>
  </w:footnote>
  <w:footnote w:type="continuationSeparator" w:id="0">
    <w:p w14:paraId="350661A0" w14:textId="77777777" w:rsidR="00220E8B" w:rsidRPr="0000007A" w:rsidRDefault="00220E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0E8B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42C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27CB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5BC7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1F0C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242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1F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F242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s-of-microbiology-and-bio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5T06:04:00Z</dcterms:modified>
</cp:coreProperties>
</file>